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72FB7" w14:textId="77777777" w:rsidR="00621696" w:rsidRDefault="00E044D4" w:rsidP="00E044D4">
      <w:pPr>
        <w:bidi/>
        <w:rPr>
          <w:rtl/>
        </w:rPr>
      </w:pPr>
      <w:r>
        <w:rPr>
          <w:rFonts w:hint="cs"/>
          <w:rtl/>
        </w:rPr>
        <w:t xml:space="preserve">מבנה מערכות הפעלה </w:t>
      </w:r>
      <w:r>
        <w:rPr>
          <w:rtl/>
        </w:rPr>
        <w:t>–</w:t>
      </w:r>
      <w:r>
        <w:rPr>
          <w:rFonts w:hint="cs"/>
          <w:rtl/>
        </w:rPr>
        <w:t xml:space="preserve"> רטוב 2</w:t>
      </w:r>
    </w:p>
    <w:p w14:paraId="5D1E5DAA" w14:textId="77777777" w:rsidR="00E044D4" w:rsidRDefault="00E044D4" w:rsidP="00E044D4">
      <w:pPr>
        <w:bidi/>
        <w:rPr>
          <w:rtl/>
        </w:rPr>
      </w:pPr>
      <w:r>
        <w:rPr>
          <w:rFonts w:hint="cs"/>
          <w:rtl/>
        </w:rPr>
        <w:t>מגישים:</w:t>
      </w:r>
    </w:p>
    <w:p w14:paraId="70FC28F5" w14:textId="77777777" w:rsidR="00E044D4" w:rsidRDefault="00E044D4" w:rsidP="00E044D4">
      <w:pPr>
        <w:bidi/>
        <w:rPr>
          <w:rtl/>
        </w:rPr>
      </w:pPr>
      <w:r>
        <w:rPr>
          <w:rFonts w:hint="cs"/>
          <w:rtl/>
        </w:rPr>
        <w:t xml:space="preserve">מנור צבי </w:t>
      </w:r>
      <w:r>
        <w:rPr>
          <w:rtl/>
        </w:rPr>
        <w:t>–</w:t>
      </w:r>
      <w:r>
        <w:rPr>
          <w:rFonts w:hint="cs"/>
          <w:rtl/>
        </w:rPr>
        <w:t xml:space="preserve"> 204030720</w:t>
      </w:r>
    </w:p>
    <w:p w14:paraId="14BC35EB" w14:textId="474D8E27" w:rsidR="00E044D4" w:rsidRDefault="008D40E6" w:rsidP="00E044D4">
      <w:pPr>
        <w:bidi/>
        <w:rPr>
          <w:rtl/>
        </w:rPr>
      </w:pPr>
      <w:r>
        <w:rPr>
          <w:rFonts w:hint="cs"/>
          <w:noProof/>
          <w:rtl/>
          <w:lang w:val="he-IL"/>
        </w:rPr>
        <mc:AlternateContent>
          <mc:Choice Requires="wpg">
            <w:drawing>
              <wp:anchor distT="0" distB="0" distL="114300" distR="114300" simplePos="0" relativeHeight="251692032" behindDoc="0" locked="0" layoutInCell="1" allowOverlap="1" wp14:anchorId="72821D32" wp14:editId="05534889">
                <wp:simplePos x="0" y="0"/>
                <wp:positionH relativeFrom="margin">
                  <wp:align>center</wp:align>
                </wp:positionH>
                <wp:positionV relativeFrom="paragraph">
                  <wp:posOffset>297603</wp:posOffset>
                </wp:positionV>
                <wp:extent cx="7222341" cy="6173097"/>
                <wp:effectExtent l="0" t="0" r="17145" b="18415"/>
                <wp:wrapNone/>
                <wp:docPr id="204" name="Group 204"/>
                <wp:cNvGraphicFramePr/>
                <a:graphic xmlns:a="http://schemas.openxmlformats.org/drawingml/2006/main">
                  <a:graphicData uri="http://schemas.microsoft.com/office/word/2010/wordprocessingGroup">
                    <wpg:wgp>
                      <wpg:cNvGrpSpPr/>
                      <wpg:grpSpPr>
                        <a:xfrm>
                          <a:off x="0" y="0"/>
                          <a:ext cx="7222341" cy="6173097"/>
                          <a:chOff x="0" y="0"/>
                          <a:chExt cx="7222341" cy="6173097"/>
                        </a:xfrm>
                      </wpg:grpSpPr>
                      <wps:wsp>
                        <wps:cNvPr id="1" name="Rectangle 1"/>
                        <wps:cNvSpPr/>
                        <wps:spPr>
                          <a:xfrm>
                            <a:off x="0" y="8965"/>
                            <a:ext cx="2857500" cy="31775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13BB02" w14:textId="574B8AEA" w:rsidR="00E044D4" w:rsidRDefault="00E044D4" w:rsidP="00E044D4">
                              <w:r>
                                <w:t>bank.cpp</w:t>
                              </w:r>
                            </w:p>
                            <w:p w14:paraId="7BF2E953" w14:textId="77777777" w:rsidR="00FC6BFC" w:rsidRDefault="00E044D4" w:rsidP="00FC6BFC">
                              <w:pPr>
                                <w:pStyle w:val="ListParagraph"/>
                                <w:numPr>
                                  <w:ilvl w:val="0"/>
                                  <w:numId w:val="3"/>
                                </w:numPr>
                              </w:pPr>
                              <w:r>
                                <w:t>vector&lt;Account&gt; accounts</w:t>
                              </w:r>
                            </w:p>
                            <w:p w14:paraId="476AB8D5" w14:textId="7B9771BA" w:rsidR="00FC6BFC" w:rsidRDefault="00FC6BFC" w:rsidP="00FC6BFC">
                              <w:pPr>
                                <w:pStyle w:val="ListParagraph"/>
                                <w:numPr>
                                  <w:ilvl w:val="0"/>
                                  <w:numId w:val="3"/>
                                </w:numPr>
                              </w:pPr>
                              <w:proofErr w:type="spellStart"/>
                              <w:r>
                                <w:t>pthread_t</w:t>
                              </w:r>
                              <w:proofErr w:type="spellEnd"/>
                              <w:r>
                                <w:t xml:space="preserve"> [&lt;#ATMs&gt;] atm threads + 2 (commission &amp; printer)</w:t>
                              </w:r>
                            </w:p>
                            <w:p w14:paraId="6F0838EE" w14:textId="77FA2838" w:rsidR="00E044D4" w:rsidRDefault="00E044D4" w:rsidP="00E044D4">
                              <w:r>
                                <w:t>&lt;#ATMs&gt; + 2 threads</w:t>
                              </w:r>
                            </w:p>
                            <w:p w14:paraId="4DC69973" w14:textId="1EDE3D30" w:rsidR="00E044D4" w:rsidRDefault="00E044D4" w:rsidP="00E044D4">
                              <w:r>
                                <w:t xml:space="preserve">Main methods: </w:t>
                              </w:r>
                            </w:p>
                            <w:p w14:paraId="4EDE176E" w14:textId="6960757C" w:rsidR="00E044D4" w:rsidRDefault="00E044D4" w:rsidP="00E044D4">
                              <w:pPr>
                                <w:pStyle w:val="ListParagraph"/>
                                <w:numPr>
                                  <w:ilvl w:val="0"/>
                                  <w:numId w:val="1"/>
                                </w:numPr>
                              </w:pPr>
                              <w:r>
                                <w:t>Atm thread handle</w:t>
                              </w:r>
                            </w:p>
                            <w:p w14:paraId="34880CE2" w14:textId="7AA1D593" w:rsidR="00E044D4" w:rsidRDefault="00E044D4" w:rsidP="00E044D4">
                              <w:pPr>
                                <w:pStyle w:val="ListParagraph"/>
                                <w:numPr>
                                  <w:ilvl w:val="0"/>
                                  <w:numId w:val="1"/>
                                </w:numPr>
                              </w:pPr>
                              <w:r>
                                <w:t>Commission thread handle</w:t>
                              </w:r>
                            </w:p>
                            <w:p w14:paraId="2D8B525A" w14:textId="0D683F88" w:rsidR="00E044D4" w:rsidRDefault="00E044D4" w:rsidP="00E044D4">
                              <w:pPr>
                                <w:pStyle w:val="ListParagraph"/>
                                <w:numPr>
                                  <w:ilvl w:val="0"/>
                                  <w:numId w:val="1"/>
                                </w:numPr>
                              </w:pPr>
                              <w:r>
                                <w:t>Printer thread handle</w:t>
                              </w:r>
                            </w:p>
                            <w:p w14:paraId="0FF2C83F" w14:textId="2489C6D8" w:rsidR="00E044D4" w:rsidRDefault="00E044D4" w:rsidP="00E044D4">
                              <w:r>
                                <w:t>Synchronization mechanism:</w:t>
                              </w:r>
                            </w:p>
                            <w:p w14:paraId="549E11DA" w14:textId="59A73A12" w:rsidR="00E044D4" w:rsidRDefault="00E044D4" w:rsidP="00E044D4">
                              <w:pPr>
                                <w:pStyle w:val="ListParagraph"/>
                                <w:numPr>
                                  <w:ilvl w:val="0"/>
                                  <w:numId w:val="1"/>
                                </w:numPr>
                              </w:pPr>
                              <w:r>
                                <w:t>Readers – writers on accounts vector</w:t>
                              </w:r>
                            </w:p>
                            <w:p w14:paraId="7F6BBA79" w14:textId="16D63C02" w:rsidR="00E044D4" w:rsidRDefault="00E044D4" w:rsidP="00E044D4">
                              <w:pPr>
                                <w:pStyle w:val="ListParagraph"/>
                                <w:numPr>
                                  <w:ilvl w:val="0"/>
                                  <w:numId w:val="1"/>
                                </w:numPr>
                              </w:pPr>
                              <w:r>
                                <w:t>Readers – writers on ‘</w:t>
                              </w:r>
                              <w:proofErr w:type="spellStart"/>
                              <w:r>
                                <w:t>dones</w:t>
                              </w:r>
                              <w:proofErr w:type="spellEnd"/>
                              <w:r>
                                <w:t>’ counter</w:t>
                              </w:r>
                            </w:p>
                            <w:p w14:paraId="33C8CC21" w14:textId="7BAAE4D1" w:rsidR="00E044D4" w:rsidRDefault="00E044D4" w:rsidP="00E044D4">
                              <w:pPr>
                                <w:pStyle w:val="ListParagraph"/>
                                <w:numPr>
                                  <w:ilvl w:val="0"/>
                                  <w:numId w:val="1"/>
                                </w:numPr>
                              </w:pPr>
                              <w:r>
                                <w:t>Readers – writers on bank account</w:t>
                              </w:r>
                            </w:p>
                            <w:p w14:paraId="22F612ED" w14:textId="0E9F45F6" w:rsidR="00FC6BFC" w:rsidRDefault="00E044D4" w:rsidP="00FC6BFC">
                              <w:pPr>
                                <w:pStyle w:val="ListParagraph"/>
                                <w:numPr>
                                  <w:ilvl w:val="0"/>
                                  <w:numId w:val="1"/>
                                </w:numPr>
                              </w:pPr>
                              <w:r>
                                <w:t>Mutex on log</w:t>
                              </w:r>
                              <w:r w:rsidR="00FC6BFC">
                                <w:t>ger ut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22412" y="3962400"/>
                            <a:ext cx="1569720" cy="1554480"/>
                            <a:chOff x="0" y="0"/>
                            <a:chExt cx="1569720" cy="1554480"/>
                          </a:xfrm>
                        </wpg:grpSpPr>
                        <wps:wsp>
                          <wps:cNvPr id="19" name="Rectangle 19"/>
                          <wps:cNvSpPr/>
                          <wps:spPr>
                            <a:xfrm>
                              <a:off x="0" y="0"/>
                              <a:ext cx="960120" cy="944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0C99F9" w14:textId="52C91133" w:rsidR="00FC6BFC" w:rsidRDefault="00FC6BFC" w:rsidP="00FC6BFC">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52400" y="152400"/>
                              <a:ext cx="960120" cy="944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51FF65" w14:textId="77777777" w:rsidR="00FC6BFC" w:rsidRDefault="00FC6BFC" w:rsidP="00FC6BFC">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304800" y="304800"/>
                              <a:ext cx="960120" cy="944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42C3E" w14:textId="77777777" w:rsidR="00FC6BFC" w:rsidRDefault="00FC6BFC" w:rsidP="00FC6BFC">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457200" y="457200"/>
                              <a:ext cx="960120" cy="944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8E1404" w14:textId="77777777" w:rsidR="00FC6BFC" w:rsidRDefault="00FC6BFC" w:rsidP="00FC6BFC">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609600" y="609600"/>
                              <a:ext cx="960120" cy="944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22A93" w14:textId="77777777" w:rsidR="00FC6BFC" w:rsidRDefault="00FC6BFC" w:rsidP="00FC6BFC">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3" name="Group 203"/>
                        <wpg:cNvGrpSpPr/>
                        <wpg:grpSpPr>
                          <a:xfrm>
                            <a:off x="515471" y="0"/>
                            <a:ext cx="6706870" cy="6173097"/>
                            <a:chOff x="0" y="0"/>
                            <a:chExt cx="6706870" cy="6173097"/>
                          </a:xfrm>
                        </wpg:grpSpPr>
                        <wpg:grpSp>
                          <wpg:cNvPr id="202" name="Group 202"/>
                          <wpg:cNvGrpSpPr/>
                          <wpg:grpSpPr>
                            <a:xfrm>
                              <a:off x="1425388" y="4666129"/>
                              <a:ext cx="3108139" cy="1506968"/>
                              <a:chOff x="0" y="0"/>
                              <a:chExt cx="3108139" cy="1506968"/>
                            </a:xfrm>
                          </wpg:grpSpPr>
                          <wps:wsp>
                            <wps:cNvPr id="29" name="Rectangle: Rounded Corners 29"/>
                            <wps:cNvSpPr/>
                            <wps:spPr>
                              <a:xfrm>
                                <a:off x="0" y="13448"/>
                                <a:ext cx="1059180" cy="883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C0E2F4" w14:textId="1B759C01" w:rsidR="000C0C89" w:rsidRDefault="000C0C89" w:rsidP="000C0C89">
                                  <w:pPr>
                                    <w:jc w:val="center"/>
                                  </w:pPr>
                                  <w:r>
                                    <w:t>Atm threa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152400" y="165848"/>
                                <a:ext cx="1059180" cy="883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7E4749" w14:textId="77777777" w:rsidR="000C0C89" w:rsidRDefault="000C0C89" w:rsidP="000C0C89">
                                  <w:pPr>
                                    <w:jc w:val="center"/>
                                  </w:pPr>
                                  <w:r>
                                    <w:t>Atm threa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304800" y="318248"/>
                                <a:ext cx="1059180" cy="883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49B4F7" w14:textId="77777777" w:rsidR="000C0C89" w:rsidRDefault="000C0C89" w:rsidP="000C0C89">
                                  <w:pPr>
                                    <w:jc w:val="center"/>
                                  </w:pPr>
                                  <w:r>
                                    <w:t>Atm threa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Rounded Corners 192"/>
                            <wps:cNvSpPr/>
                            <wps:spPr>
                              <a:xfrm>
                                <a:off x="457200" y="470648"/>
                                <a:ext cx="1059180" cy="883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1850C3" w14:textId="77777777" w:rsidR="000C0C89" w:rsidRDefault="000C0C89" w:rsidP="000C0C89">
                                  <w:pPr>
                                    <w:jc w:val="center"/>
                                  </w:pPr>
                                  <w:r>
                                    <w:t>Atm threa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Rounded Corners 193"/>
                            <wps:cNvSpPr/>
                            <wps:spPr>
                              <a:xfrm>
                                <a:off x="609600" y="623048"/>
                                <a:ext cx="1059180" cy="883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907B47" w14:textId="77777777" w:rsidR="000C0C89" w:rsidRDefault="000C0C89" w:rsidP="000C0C89">
                                  <w:pPr>
                                    <w:jc w:val="center"/>
                                  </w:pPr>
                                  <w:r>
                                    <w:t>Atm threa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 name="Rectangle: Rounded Corners 197"/>
                            <wps:cNvSpPr/>
                            <wps:spPr>
                              <a:xfrm>
                                <a:off x="1788459" y="0"/>
                                <a:ext cx="1301750"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156EDA" w14:textId="21107BF9" w:rsidR="000C0C89" w:rsidRDefault="000C0C89" w:rsidP="000C0C89">
                                  <w:pPr>
                                    <w:jc w:val="center"/>
                                  </w:pPr>
                                  <w:r>
                                    <w:t>Commissioner thr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Rounded Corners 198"/>
                            <wps:cNvSpPr/>
                            <wps:spPr>
                              <a:xfrm>
                                <a:off x="1806389" y="578224"/>
                                <a:ext cx="1301750"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9514A6" w14:textId="5C4C6B41" w:rsidR="000C0C89" w:rsidRDefault="000C0C89" w:rsidP="000C0C89">
                                  <w:pPr>
                                    <w:jc w:val="center"/>
                                  </w:pPr>
                                  <w:r>
                                    <w:t>Printer thr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1" name="Group 201"/>
                          <wpg:cNvGrpSpPr/>
                          <wpg:grpSpPr>
                            <a:xfrm>
                              <a:off x="0" y="0"/>
                              <a:ext cx="6706870" cy="4679950"/>
                              <a:chOff x="0" y="0"/>
                              <a:chExt cx="6706870" cy="4679950"/>
                            </a:xfrm>
                          </wpg:grpSpPr>
                          <wps:wsp>
                            <wps:cNvPr id="18" name="Rectangle 18"/>
                            <wps:cNvSpPr/>
                            <wps:spPr>
                              <a:xfrm>
                                <a:off x="2508250" y="0"/>
                                <a:ext cx="4198620" cy="31775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6573E9" w14:textId="5A0F9146" w:rsidR="00FC6BFC" w:rsidRDefault="00FC6BFC" w:rsidP="00FC6BFC">
                                  <w:proofErr w:type="spellStart"/>
                                  <w:r>
                                    <w:t>Account.h</w:t>
                                  </w:r>
                                  <w:proofErr w:type="spellEnd"/>
                                  <w:r>
                                    <w:t>/</w:t>
                                  </w:r>
                                  <w:proofErr w:type="spellStart"/>
                                  <w:r>
                                    <w:t>cpp</w:t>
                                  </w:r>
                                  <w:proofErr w:type="spellEnd"/>
                                </w:p>
                                <w:p w14:paraId="138C95FB" w14:textId="77777777" w:rsidR="00FC6BFC" w:rsidRDefault="00FC6BFC" w:rsidP="00FC6BFC">
                                  <w:pPr>
                                    <w:pStyle w:val="ListParagraph"/>
                                    <w:numPr>
                                      <w:ilvl w:val="0"/>
                                      <w:numId w:val="2"/>
                                    </w:numPr>
                                  </w:pPr>
                                  <w:r>
                                    <w:t>Int balance</w:t>
                                  </w:r>
                                </w:p>
                                <w:p w14:paraId="56208F90" w14:textId="77777777" w:rsidR="00FC6BFC" w:rsidRDefault="00FC6BFC" w:rsidP="00FC6BFC">
                                  <w:pPr>
                                    <w:pStyle w:val="ListParagraph"/>
                                    <w:numPr>
                                      <w:ilvl w:val="0"/>
                                      <w:numId w:val="2"/>
                                    </w:numPr>
                                  </w:pPr>
                                  <w:r>
                                    <w:t xml:space="preserve">bool </w:t>
                                  </w:r>
                                  <w:proofErr w:type="spellStart"/>
                                  <w:r>
                                    <w:t>isVIP</w:t>
                                  </w:r>
                                  <w:proofErr w:type="spellEnd"/>
                                </w:p>
                                <w:p w14:paraId="44D54A76" w14:textId="77777777" w:rsidR="00FC6BFC" w:rsidRDefault="00FC6BFC" w:rsidP="00FC6BFC">
                                  <w:pPr>
                                    <w:pStyle w:val="ListParagraph"/>
                                    <w:numPr>
                                      <w:ilvl w:val="0"/>
                                      <w:numId w:val="2"/>
                                    </w:numPr>
                                  </w:pPr>
                                  <w:r>
                                    <w:t>int id</w:t>
                                  </w:r>
                                </w:p>
                                <w:p w14:paraId="0628AB7F" w14:textId="77777777" w:rsidR="00FC6BFC" w:rsidRDefault="00FC6BFC" w:rsidP="00FC6BFC">
                                  <w:pPr>
                                    <w:pStyle w:val="ListParagraph"/>
                                    <w:numPr>
                                      <w:ilvl w:val="0"/>
                                      <w:numId w:val="2"/>
                                    </w:numPr>
                                  </w:pPr>
                                  <w:r>
                                    <w:t xml:space="preserve">int </w:t>
                                  </w:r>
                                  <w:proofErr w:type="spellStart"/>
                                  <w:r>
                                    <w:t>passward</w:t>
                                  </w:r>
                                  <w:proofErr w:type="spellEnd"/>
                                </w:p>
                                <w:p w14:paraId="49B0DE09" w14:textId="379C6703" w:rsidR="00FC6BFC" w:rsidRDefault="00FC6BFC" w:rsidP="00FC6BFC">
                                  <w:r>
                                    <w:t>synchronization:</w:t>
                                  </w:r>
                                </w:p>
                                <w:p w14:paraId="55542D3F" w14:textId="0CE753AD" w:rsidR="00FC6BFC" w:rsidRDefault="00FC6BFC" w:rsidP="00FC6BFC">
                                  <w:pPr>
                                    <w:pStyle w:val="ListParagraph"/>
                                    <w:numPr>
                                      <w:ilvl w:val="0"/>
                                      <w:numId w:val="2"/>
                                    </w:numPr>
                                  </w:pPr>
                                  <w:r>
                                    <w:t>Readers – writers on balance</w:t>
                                  </w:r>
                                </w:p>
                                <w:p w14:paraId="401A4D63" w14:textId="05409188" w:rsidR="00FC6BFC" w:rsidRDefault="00FC6BFC" w:rsidP="00FC6BFC">
                                  <w:pPr>
                                    <w:pStyle w:val="ListParagraph"/>
                                    <w:numPr>
                                      <w:ilvl w:val="0"/>
                                      <w:numId w:val="2"/>
                                    </w:numPr>
                                  </w:pPr>
                                  <w:r>
                                    <w:t xml:space="preserve">Readers – writers on </w:t>
                                  </w:r>
                                  <w:proofErr w:type="spellStart"/>
                                  <w:r>
                                    <w:t>isVIP</w:t>
                                  </w:r>
                                  <w:proofErr w:type="spellEnd"/>
                                </w:p>
                                <w:p w14:paraId="191BC9C1" w14:textId="4D2EF9D3" w:rsidR="00FC6BFC" w:rsidRDefault="00FC6BFC" w:rsidP="00FC6BFC">
                                  <w:r>
                                    <w:t>Methods:</w:t>
                                  </w:r>
                                </w:p>
                                <w:p w14:paraId="1E32FC41" w14:textId="1EE64A67" w:rsidR="00FC6BFC" w:rsidRDefault="00FC6BFC" w:rsidP="00FC6BFC">
                                  <w:pPr>
                                    <w:pStyle w:val="ListParagraph"/>
                                    <w:numPr>
                                      <w:ilvl w:val="0"/>
                                      <w:numId w:val="2"/>
                                    </w:numPr>
                                  </w:pPr>
                                  <w:r>
                                    <w:t>Get_* - as service</w:t>
                                  </w:r>
                                </w:p>
                                <w:p w14:paraId="03C10918" w14:textId="7D49BD92" w:rsidR="00FC6BFC" w:rsidRDefault="00FC6BFC" w:rsidP="00FC6BFC">
                                  <w:pPr>
                                    <w:pStyle w:val="ListParagraph"/>
                                    <w:numPr>
                                      <w:ilvl w:val="0"/>
                                      <w:numId w:val="2"/>
                                    </w:numPr>
                                  </w:pPr>
                                  <w:r>
                                    <w:t>Log_* - main functionality against the bank</w:t>
                                  </w:r>
                                </w:p>
                                <w:p w14:paraId="10FA8B25" w14:textId="7F581EC1" w:rsidR="00FC6BFC" w:rsidRDefault="00FC6BFC" w:rsidP="00FC6BFC">
                                  <w:pPr>
                                    <w:pStyle w:val="ListParagraph"/>
                                    <w:numPr>
                                      <w:ilvl w:val="0"/>
                                      <w:numId w:val="2"/>
                                    </w:numPr>
                                  </w:pPr>
                                  <w:proofErr w:type="spellStart"/>
                                  <w:r>
                                    <w:t>Give_commision</w:t>
                                  </w:r>
                                  <w:proofErr w:type="spellEnd"/>
                                  <w:r>
                                    <w:t xml:space="preserve"> – zero sleep (when engaging with the bank)</w:t>
                                  </w:r>
                                </w:p>
                                <w:p w14:paraId="09F80C3D" w14:textId="567395A7" w:rsidR="00FC6BFC" w:rsidRDefault="00FC6BFC" w:rsidP="00FC6BFC">
                                  <w:pPr>
                                    <w:pStyle w:val="ListParagraph"/>
                                    <w:numPr>
                                      <w:ilvl w:val="0"/>
                                      <w:numId w:val="2"/>
                                    </w:numPr>
                                  </w:pPr>
                                  <w:proofErr w:type="spellStart"/>
                                  <w:r>
                                    <w:t>Get_commision</w:t>
                                  </w:r>
                                  <w:proofErr w:type="spellEnd"/>
                                  <w:r>
                                    <w:t xml:space="preserve"> – only as a bank – also an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descr=" vczfxd cx "/>
                            <wps:cNvCnPr/>
                            <wps:spPr>
                              <a:xfrm flipV="1">
                                <a:off x="0" y="3200400"/>
                                <a:ext cx="7620" cy="640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V="1">
                                <a:off x="933450" y="3295650"/>
                                <a:ext cx="1893570" cy="11112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5" name="Straight Arrow Connector 195"/>
                            <wps:cNvCnPr/>
                            <wps:spPr>
                              <a:xfrm flipH="1" flipV="1">
                                <a:off x="1943100" y="3200400"/>
                                <a:ext cx="8021" cy="14257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9" name="Straight Arrow Connector 199"/>
                            <wps:cNvCnPr/>
                            <wps:spPr>
                              <a:xfrm flipH="1" flipV="1">
                                <a:off x="1250950" y="3263900"/>
                                <a:ext cx="1846580" cy="1416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w:pict>
              <v:group w14:anchorId="72821D32" id="Group 204" o:spid="_x0000_s1026" style="position:absolute;left:0;text-align:left;margin-left:0;margin-top:23.45pt;width:568.7pt;height:486.05pt;z-index:251692032;mso-position-horizontal:center;mso-position-horizontal-relative:margin" coordsize="72223,61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">
                <v:rect id="Rectangle 1" o:spid="_x0000_s1027" style="position:absolute;top:89;width:28575;height:3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" fillcolor="#4472c4 [3204]" strokecolor="#1f3763 [1604]" strokeweight="1pt">
                  <v:textbox>
                    <w:txbxContent>
                      <w:p w14:paraId="7413BB02" w14:textId="574B8AEA" w:rsidR="00E044D4" w:rsidRDefault="00E044D4" w:rsidP="00E044D4">
                        <w:r>
                          <w:t>bank.cpp</w:t>
                        </w:r>
                      </w:p>
                      <w:p w14:paraId="7BF2E953" w14:textId="77777777" w:rsidR="00FC6BFC" w:rsidRDefault="00E044D4" w:rsidP="00FC6BFC">
                        <w:pPr>
                          <w:pStyle w:val="ListParagraph"/>
                          <w:numPr>
                            <w:ilvl w:val="0"/>
                            <w:numId w:val="3"/>
                          </w:numPr>
                        </w:pPr>
                        <w:r>
                          <w:t>vector&lt;Account&gt; accounts</w:t>
                        </w:r>
                      </w:p>
                      <w:p w14:paraId="476AB8D5" w14:textId="7B9771BA" w:rsidR="00FC6BFC" w:rsidRDefault="00FC6BFC" w:rsidP="00FC6BFC">
                        <w:pPr>
                          <w:pStyle w:val="ListParagraph"/>
                          <w:numPr>
                            <w:ilvl w:val="0"/>
                            <w:numId w:val="3"/>
                          </w:numPr>
                        </w:pPr>
                        <w:proofErr w:type="spellStart"/>
                        <w:r>
                          <w:t>pthread_t</w:t>
                        </w:r>
                        <w:proofErr w:type="spellEnd"/>
                        <w:r>
                          <w:t xml:space="preserve"> [&lt;#ATMs&gt;] atm threads + 2 (commission &amp; printer)</w:t>
                        </w:r>
                      </w:p>
                      <w:p w14:paraId="6F0838EE" w14:textId="77FA2838" w:rsidR="00E044D4" w:rsidRDefault="00E044D4" w:rsidP="00E044D4">
                        <w:r>
                          <w:t>&lt;#ATMs&gt; + 2 threads</w:t>
                        </w:r>
                      </w:p>
                      <w:p w14:paraId="4DC69973" w14:textId="1EDE3D30" w:rsidR="00E044D4" w:rsidRDefault="00E044D4" w:rsidP="00E044D4">
                        <w:r>
                          <w:t xml:space="preserve">Main methods: </w:t>
                        </w:r>
                      </w:p>
                      <w:p w14:paraId="4EDE176E" w14:textId="6960757C" w:rsidR="00E044D4" w:rsidRDefault="00E044D4" w:rsidP="00E044D4">
                        <w:pPr>
                          <w:pStyle w:val="ListParagraph"/>
                          <w:numPr>
                            <w:ilvl w:val="0"/>
                            <w:numId w:val="1"/>
                          </w:numPr>
                        </w:pPr>
                        <w:r>
                          <w:t>Atm thread handle</w:t>
                        </w:r>
                      </w:p>
                      <w:p w14:paraId="34880CE2" w14:textId="7AA1D593" w:rsidR="00E044D4" w:rsidRDefault="00E044D4" w:rsidP="00E044D4">
                        <w:pPr>
                          <w:pStyle w:val="ListParagraph"/>
                          <w:numPr>
                            <w:ilvl w:val="0"/>
                            <w:numId w:val="1"/>
                          </w:numPr>
                        </w:pPr>
                        <w:r>
                          <w:t>Commission thread handle</w:t>
                        </w:r>
                      </w:p>
                      <w:p w14:paraId="2D8B525A" w14:textId="0D683F88" w:rsidR="00E044D4" w:rsidRDefault="00E044D4" w:rsidP="00E044D4">
                        <w:pPr>
                          <w:pStyle w:val="ListParagraph"/>
                          <w:numPr>
                            <w:ilvl w:val="0"/>
                            <w:numId w:val="1"/>
                          </w:numPr>
                        </w:pPr>
                        <w:r>
                          <w:t>Printer thread handle</w:t>
                        </w:r>
                      </w:p>
                      <w:p w14:paraId="0FF2C83F" w14:textId="2489C6D8" w:rsidR="00E044D4" w:rsidRDefault="00E044D4" w:rsidP="00E044D4">
                        <w:r>
                          <w:t>Synchronization mechanism:</w:t>
                        </w:r>
                      </w:p>
                      <w:p w14:paraId="549E11DA" w14:textId="59A73A12" w:rsidR="00E044D4" w:rsidRDefault="00E044D4" w:rsidP="00E044D4">
                        <w:pPr>
                          <w:pStyle w:val="ListParagraph"/>
                          <w:numPr>
                            <w:ilvl w:val="0"/>
                            <w:numId w:val="1"/>
                          </w:numPr>
                        </w:pPr>
                        <w:r>
                          <w:t>Readers – writers on accounts vector</w:t>
                        </w:r>
                      </w:p>
                      <w:p w14:paraId="7F6BBA79" w14:textId="16D63C02" w:rsidR="00E044D4" w:rsidRDefault="00E044D4" w:rsidP="00E044D4">
                        <w:pPr>
                          <w:pStyle w:val="ListParagraph"/>
                          <w:numPr>
                            <w:ilvl w:val="0"/>
                            <w:numId w:val="1"/>
                          </w:numPr>
                        </w:pPr>
                        <w:r>
                          <w:t>Readers – writers on ‘</w:t>
                        </w:r>
                        <w:proofErr w:type="spellStart"/>
                        <w:r>
                          <w:t>dones</w:t>
                        </w:r>
                        <w:proofErr w:type="spellEnd"/>
                        <w:r>
                          <w:t>’ counter</w:t>
                        </w:r>
                      </w:p>
                      <w:p w14:paraId="33C8CC21" w14:textId="7BAAE4D1" w:rsidR="00E044D4" w:rsidRDefault="00E044D4" w:rsidP="00E044D4">
                        <w:pPr>
                          <w:pStyle w:val="ListParagraph"/>
                          <w:numPr>
                            <w:ilvl w:val="0"/>
                            <w:numId w:val="1"/>
                          </w:numPr>
                        </w:pPr>
                        <w:r>
                          <w:t>Readers – writers on bank account</w:t>
                        </w:r>
                      </w:p>
                      <w:p w14:paraId="22F612ED" w14:textId="0E9F45F6" w:rsidR="00FC6BFC" w:rsidRDefault="00E044D4" w:rsidP="00FC6BFC">
                        <w:pPr>
                          <w:pStyle w:val="ListParagraph"/>
                          <w:numPr>
                            <w:ilvl w:val="0"/>
                            <w:numId w:val="1"/>
                          </w:numPr>
                        </w:pPr>
                        <w:r>
                          <w:t>Mutex on log</w:t>
                        </w:r>
                        <w:r w:rsidR="00FC6BFC">
                          <w:t>ger utility</w:t>
                        </w:r>
                      </w:p>
                    </w:txbxContent>
                  </v:textbox>
                </v:rect>
                <v:group id="Group 25" o:spid="_x0000_s1028" style="position:absolute;left:224;top:39624;width:15697;height:15544" coordsize="15697,15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29" style="position:absolute;width:9601;height:9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textbox>
                      <w:txbxContent>
                        <w:p w14:paraId="030C99F9" w14:textId="52C91133" w:rsidR="00FC6BFC" w:rsidRDefault="00FC6BFC" w:rsidP="00FC6BFC">
                          <w:r>
                            <w:t>Account#</w:t>
                          </w:r>
                        </w:p>
                      </w:txbxContent>
                    </v:textbox>
                  </v:rect>
                  <v:rect id="Rectangle 21" o:spid="_x0000_s1030" style="position:absolute;left:1524;top:1524;width:9601;height:9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4472c4 [3204]" strokecolor="#1f3763 [1604]" strokeweight="1pt">
                    <v:textbox>
                      <w:txbxContent>
                        <w:p w14:paraId="6651FF65" w14:textId="77777777" w:rsidR="00FC6BFC" w:rsidRDefault="00FC6BFC" w:rsidP="00FC6BFC">
                          <w:r>
                            <w:t>Account#</w:t>
                          </w:r>
                        </w:p>
                      </w:txbxContent>
                    </v:textbox>
                  </v:rect>
                  <v:rect id="Rectangle 22" o:spid="_x0000_s1031" style="position:absolute;left:3048;top:3048;width:9601;height:9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" fillcolor="#4472c4 [3204]" strokecolor="#1f3763 [1604]" strokeweight="1pt">
                    <v:textbox>
                      <w:txbxContent>
                        <w:p w14:paraId="69542C3E" w14:textId="77777777" w:rsidR="00FC6BFC" w:rsidRDefault="00FC6BFC" w:rsidP="00FC6BFC">
                          <w:r>
                            <w:t>Account#</w:t>
                          </w:r>
                        </w:p>
                      </w:txbxContent>
                    </v:textbox>
                  </v:rect>
                  <v:rect id="Rectangle 23" o:spid="_x0000_s1032" style="position:absolute;left:4572;top:4572;width:9601;height:9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JQQwQAAANsAAAAPAAAAZHJzL2Rvd25yZXYueG1sRI/disIw&#10;EIXvF3yHMMLebVNdUO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OoUlBDBAAAA2wAAAA8AAAAA&#10;AAAAAAAAAAAABwIAAGRycy9kb3ducmV2LnhtbFBLBQYAAAAAAwADALcAAAD1AgAAAAA=&#10;" fillcolor="#4472c4 [3204]" strokecolor="#1f3763 [1604]" strokeweight="1pt">
                    <v:textbox>
                      <w:txbxContent>
                        <w:p w14:paraId="478E1404" w14:textId="77777777" w:rsidR="00FC6BFC" w:rsidRDefault="00FC6BFC" w:rsidP="00FC6BFC">
                          <w:r>
                            <w:t>Account#</w:t>
                          </w:r>
                        </w:p>
                      </w:txbxContent>
                    </v:textbox>
                  </v:rect>
                  <v:rect id="Rectangle 24" o:spid="_x0000_s1033" style="position:absolute;left:6096;top:6096;width:9601;height:9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xkwQAAANsAAAAPAAAAZHJzL2Rvd25yZXYueG1sRI/disIw&#10;EIXvF3yHMMLebVNlUe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GX9DGTBAAAA2wAAAA8AAAAA&#10;AAAAAAAAAAAABwIAAGRycy9kb3ducmV2LnhtbFBLBQYAAAAAAwADALcAAAD1AgAAAAA=&#10;" fillcolor="#4472c4 [3204]" strokecolor="#1f3763 [1604]" strokeweight="1pt">
                    <v:textbox>
                      <w:txbxContent>
                        <w:p w14:paraId="26F22A93" w14:textId="77777777" w:rsidR="00FC6BFC" w:rsidRDefault="00FC6BFC" w:rsidP="00FC6BFC">
                          <w:r>
                            <w:t>Account#</w:t>
                          </w:r>
                        </w:p>
                      </w:txbxContent>
                    </v:textbox>
                  </v:rect>
                </v:group>
                <v:group id="Group 203" o:spid="_x0000_s1034" style="position:absolute;left:5154;width:67069;height:61730" coordsize="67068,6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group id="Group 202" o:spid="_x0000_s1035" style="position:absolute;left:14253;top:46661;width:31082;height:15069" coordsize="31081,1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roundrect id="Rectangle: Rounded Corners 29" o:spid="_x0000_s1036" style="position:absolute;top:134;width:10591;height:8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" fillcolor="#4472c4 [3204]" strokecolor="#1f3763 [1604]" strokeweight="1pt">
                      <v:stroke joinstyle="miter"/>
                      <v:textbox>
                        <w:txbxContent>
                          <w:p w14:paraId="24C0E2F4" w14:textId="1B759C01" w:rsidR="000C0C89" w:rsidRDefault="000C0C89" w:rsidP="000C0C89">
                            <w:pPr>
                              <w:jc w:val="center"/>
                            </w:pPr>
                            <w:r>
                              <w:t>Atm thread #</w:t>
                            </w:r>
                          </w:p>
                        </w:txbxContent>
                      </v:textbox>
                    </v:roundrect>
                    <v:roundrect id="Rectangle: Rounded Corners 30" o:spid="_x0000_s1037" style="position:absolute;left:1524;top:1658;width:10591;height:8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" fillcolor="#4472c4 [3204]" strokecolor="#1f3763 [1604]" strokeweight="1pt">
                      <v:stroke joinstyle="miter"/>
                      <v:textbox>
                        <w:txbxContent>
                          <w:p w14:paraId="577E4749" w14:textId="77777777" w:rsidR="000C0C89" w:rsidRDefault="000C0C89" w:rsidP="000C0C89">
                            <w:pPr>
                              <w:jc w:val="center"/>
                            </w:pPr>
                            <w:r>
                              <w:t>Atm thread #</w:t>
                            </w:r>
                          </w:p>
                        </w:txbxContent>
                      </v:textbox>
                    </v:roundrect>
                    <v:roundrect id="Rectangle: Rounded Corners 31" o:spid="_x0000_s1038" style="position:absolute;left:3048;top:3182;width:10591;height:8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" fillcolor="#4472c4 [3204]" strokecolor="#1f3763 [1604]" strokeweight="1pt">
                      <v:stroke joinstyle="miter"/>
                      <v:textbox>
                        <w:txbxContent>
                          <w:p w14:paraId="7249B4F7" w14:textId="77777777" w:rsidR="000C0C89" w:rsidRDefault="000C0C89" w:rsidP="000C0C89">
                            <w:pPr>
                              <w:jc w:val="center"/>
                            </w:pPr>
                            <w:r>
                              <w:t>Atm thread #</w:t>
                            </w:r>
                          </w:p>
                        </w:txbxContent>
                      </v:textbox>
                    </v:roundrect>
                    <v:roundrect id="Rectangle: Rounded Corners 192" o:spid="_x0000_s1039" style="position:absolute;left:4572;top:4706;width:10591;height:8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" fillcolor="#4472c4 [3204]" strokecolor="#1f3763 [1604]" strokeweight="1pt">
                      <v:stroke joinstyle="miter"/>
                      <v:textbox>
                        <w:txbxContent>
                          <w:p w14:paraId="281850C3" w14:textId="77777777" w:rsidR="000C0C89" w:rsidRDefault="000C0C89" w:rsidP="000C0C89">
                            <w:pPr>
                              <w:jc w:val="center"/>
                            </w:pPr>
                            <w:r>
                              <w:t>Atm thread #</w:t>
                            </w:r>
                          </w:p>
                        </w:txbxContent>
                      </v:textbox>
                    </v:roundrect>
                    <v:roundrect id="Rectangle: Rounded Corners 193" o:spid="_x0000_s1040" style="position:absolute;left:6096;top:6230;width:10591;height:8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" fillcolor="#4472c4 [3204]" strokecolor="#1f3763 [1604]" strokeweight="1pt">
                      <v:stroke joinstyle="miter"/>
                      <v:textbox>
                        <w:txbxContent>
                          <w:p w14:paraId="13907B47" w14:textId="77777777" w:rsidR="000C0C89" w:rsidRDefault="000C0C89" w:rsidP="000C0C89">
                            <w:pPr>
                              <w:jc w:val="center"/>
                            </w:pPr>
                            <w:r>
                              <w:t>Atm thread #</w:t>
                            </w:r>
                          </w:p>
                        </w:txbxContent>
                      </v:textbox>
                    </v:roundrect>
                    <v:roundrect id="Rectangle: Rounded Corners 197" o:spid="_x0000_s1041" style="position:absolute;left:17884;width:13018;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" fillcolor="#4472c4 [3204]" strokecolor="#1f3763 [1604]" strokeweight="1pt">
                      <v:stroke joinstyle="miter"/>
                      <v:textbox>
                        <w:txbxContent>
                          <w:p w14:paraId="6B156EDA" w14:textId="21107BF9" w:rsidR="000C0C89" w:rsidRDefault="000C0C89" w:rsidP="000C0C89">
                            <w:pPr>
                              <w:jc w:val="center"/>
                            </w:pPr>
                            <w:r>
                              <w:t>Commissioner thread</w:t>
                            </w:r>
                          </w:p>
                        </w:txbxContent>
                      </v:textbox>
                    </v:roundrect>
                    <v:roundrect id="Rectangle: Rounded Corners 198" o:spid="_x0000_s1042" style="position:absolute;left:18063;top:5782;width:13018;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" fillcolor="#4472c4 [3204]" strokecolor="#1f3763 [1604]" strokeweight="1pt">
                      <v:stroke joinstyle="miter"/>
                      <v:textbox>
                        <w:txbxContent>
                          <w:p w14:paraId="1C9514A6" w14:textId="5C4C6B41" w:rsidR="000C0C89" w:rsidRDefault="000C0C89" w:rsidP="000C0C89">
                            <w:pPr>
                              <w:jc w:val="center"/>
                            </w:pPr>
                            <w:r>
                              <w:t>Printer thread</w:t>
                            </w:r>
                          </w:p>
                        </w:txbxContent>
                      </v:textbox>
                    </v:roundrect>
                  </v:group>
                  <v:group id="Group 201" o:spid="_x0000_s1043" style="position:absolute;width:67068;height:46799" coordsize="67068,46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ect id="Rectangle 18" o:spid="_x0000_s1044" style="position:absolute;left:25082;width:41986;height:31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4472c4 [3204]" strokecolor="#1f3763 [1604]" strokeweight="1pt">
                      <v:textbox>
                        <w:txbxContent>
                          <w:p w14:paraId="766573E9" w14:textId="5A0F9146" w:rsidR="00FC6BFC" w:rsidRDefault="00FC6BFC" w:rsidP="00FC6BFC">
                            <w:proofErr w:type="spellStart"/>
                            <w:r>
                              <w:t>Account.h</w:t>
                            </w:r>
                            <w:proofErr w:type="spellEnd"/>
                            <w:r>
                              <w:t>/</w:t>
                            </w:r>
                            <w:proofErr w:type="spellStart"/>
                            <w:r>
                              <w:t>cpp</w:t>
                            </w:r>
                            <w:proofErr w:type="spellEnd"/>
                          </w:p>
                          <w:p w14:paraId="138C95FB" w14:textId="77777777" w:rsidR="00FC6BFC" w:rsidRDefault="00FC6BFC" w:rsidP="00FC6BFC">
                            <w:pPr>
                              <w:pStyle w:val="ListParagraph"/>
                              <w:numPr>
                                <w:ilvl w:val="0"/>
                                <w:numId w:val="2"/>
                              </w:numPr>
                            </w:pPr>
                            <w:r>
                              <w:t>Int balance</w:t>
                            </w:r>
                          </w:p>
                          <w:p w14:paraId="56208F90" w14:textId="77777777" w:rsidR="00FC6BFC" w:rsidRDefault="00FC6BFC" w:rsidP="00FC6BFC">
                            <w:pPr>
                              <w:pStyle w:val="ListParagraph"/>
                              <w:numPr>
                                <w:ilvl w:val="0"/>
                                <w:numId w:val="2"/>
                              </w:numPr>
                            </w:pPr>
                            <w:r>
                              <w:t xml:space="preserve">bool </w:t>
                            </w:r>
                            <w:proofErr w:type="spellStart"/>
                            <w:r>
                              <w:t>isVIP</w:t>
                            </w:r>
                            <w:proofErr w:type="spellEnd"/>
                          </w:p>
                          <w:p w14:paraId="44D54A76" w14:textId="77777777" w:rsidR="00FC6BFC" w:rsidRDefault="00FC6BFC" w:rsidP="00FC6BFC">
                            <w:pPr>
                              <w:pStyle w:val="ListParagraph"/>
                              <w:numPr>
                                <w:ilvl w:val="0"/>
                                <w:numId w:val="2"/>
                              </w:numPr>
                            </w:pPr>
                            <w:r>
                              <w:t>int id</w:t>
                            </w:r>
                          </w:p>
                          <w:p w14:paraId="0628AB7F" w14:textId="77777777" w:rsidR="00FC6BFC" w:rsidRDefault="00FC6BFC" w:rsidP="00FC6BFC">
                            <w:pPr>
                              <w:pStyle w:val="ListParagraph"/>
                              <w:numPr>
                                <w:ilvl w:val="0"/>
                                <w:numId w:val="2"/>
                              </w:numPr>
                            </w:pPr>
                            <w:r>
                              <w:t xml:space="preserve">int </w:t>
                            </w:r>
                            <w:proofErr w:type="spellStart"/>
                            <w:r>
                              <w:t>passward</w:t>
                            </w:r>
                            <w:proofErr w:type="spellEnd"/>
                          </w:p>
                          <w:p w14:paraId="49B0DE09" w14:textId="379C6703" w:rsidR="00FC6BFC" w:rsidRDefault="00FC6BFC" w:rsidP="00FC6BFC">
                            <w:r>
                              <w:t>synchronization:</w:t>
                            </w:r>
                          </w:p>
                          <w:p w14:paraId="55542D3F" w14:textId="0CE753AD" w:rsidR="00FC6BFC" w:rsidRDefault="00FC6BFC" w:rsidP="00FC6BFC">
                            <w:pPr>
                              <w:pStyle w:val="ListParagraph"/>
                              <w:numPr>
                                <w:ilvl w:val="0"/>
                                <w:numId w:val="2"/>
                              </w:numPr>
                            </w:pPr>
                            <w:r>
                              <w:t>Readers – writers on balance</w:t>
                            </w:r>
                          </w:p>
                          <w:p w14:paraId="401A4D63" w14:textId="05409188" w:rsidR="00FC6BFC" w:rsidRDefault="00FC6BFC" w:rsidP="00FC6BFC">
                            <w:pPr>
                              <w:pStyle w:val="ListParagraph"/>
                              <w:numPr>
                                <w:ilvl w:val="0"/>
                                <w:numId w:val="2"/>
                              </w:numPr>
                            </w:pPr>
                            <w:r>
                              <w:t xml:space="preserve">Readers – writers on </w:t>
                            </w:r>
                            <w:proofErr w:type="spellStart"/>
                            <w:r>
                              <w:t>isVIP</w:t>
                            </w:r>
                            <w:proofErr w:type="spellEnd"/>
                          </w:p>
                          <w:p w14:paraId="191BC9C1" w14:textId="4D2EF9D3" w:rsidR="00FC6BFC" w:rsidRDefault="00FC6BFC" w:rsidP="00FC6BFC">
                            <w:r>
                              <w:t>Methods:</w:t>
                            </w:r>
                          </w:p>
                          <w:p w14:paraId="1E32FC41" w14:textId="1EE64A67" w:rsidR="00FC6BFC" w:rsidRDefault="00FC6BFC" w:rsidP="00FC6BFC">
                            <w:pPr>
                              <w:pStyle w:val="ListParagraph"/>
                              <w:numPr>
                                <w:ilvl w:val="0"/>
                                <w:numId w:val="2"/>
                              </w:numPr>
                            </w:pPr>
                            <w:r>
                              <w:t>Get_* - as service</w:t>
                            </w:r>
                          </w:p>
                          <w:p w14:paraId="03C10918" w14:textId="7D49BD92" w:rsidR="00FC6BFC" w:rsidRDefault="00FC6BFC" w:rsidP="00FC6BFC">
                            <w:pPr>
                              <w:pStyle w:val="ListParagraph"/>
                              <w:numPr>
                                <w:ilvl w:val="0"/>
                                <w:numId w:val="2"/>
                              </w:numPr>
                            </w:pPr>
                            <w:r>
                              <w:t>Log_* - main functionality against the bank</w:t>
                            </w:r>
                          </w:p>
                          <w:p w14:paraId="10FA8B25" w14:textId="7F581EC1" w:rsidR="00FC6BFC" w:rsidRDefault="00FC6BFC" w:rsidP="00FC6BFC">
                            <w:pPr>
                              <w:pStyle w:val="ListParagraph"/>
                              <w:numPr>
                                <w:ilvl w:val="0"/>
                                <w:numId w:val="2"/>
                              </w:numPr>
                            </w:pPr>
                            <w:proofErr w:type="spellStart"/>
                            <w:r>
                              <w:t>Give_commision</w:t>
                            </w:r>
                            <w:proofErr w:type="spellEnd"/>
                            <w:r>
                              <w:t xml:space="preserve"> – zero sleep (when engaging with the bank)</w:t>
                            </w:r>
                          </w:p>
                          <w:p w14:paraId="09F80C3D" w14:textId="567395A7" w:rsidR="00FC6BFC" w:rsidRDefault="00FC6BFC" w:rsidP="00FC6BFC">
                            <w:pPr>
                              <w:pStyle w:val="ListParagraph"/>
                              <w:numPr>
                                <w:ilvl w:val="0"/>
                                <w:numId w:val="2"/>
                              </w:numPr>
                            </w:pPr>
                            <w:proofErr w:type="spellStart"/>
                            <w:r>
                              <w:t>Get_commision</w:t>
                            </w:r>
                            <w:proofErr w:type="spellEnd"/>
                            <w:r>
                              <w:t xml:space="preserve"> – only as a bank – also an account</w:t>
                            </w:r>
                          </w:p>
                        </w:txbxContent>
                      </v:textbox>
                    </v:rect>
                    <v:shapetype id="_x0000_t32" coordsize="21600,21600" o:spt="32" o:oned="t" path="m,l21600,21600e" filled="f">
                      <v:path arrowok="t" fillok="f" o:connecttype="none"/>
                      <o:lock v:ext="edit" shapetype="t"/>
                    </v:shapetype>
                    <v:shape id="Straight Arrow Connector 26" o:spid="_x0000_s1045" type="#_x0000_t32" alt=" vczfxd cx " style="position:absolute;top:32004;width:76;height:64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" strokecolor="#4472c4 [3204]" strokeweight=".5pt">
                      <v:stroke endarrow="block" joinstyle="miter"/>
                    </v:shape>
                    <v:shape id="Straight Arrow Connector 27" o:spid="_x0000_s1046" type="#_x0000_t32" style="position:absolute;left:9334;top:32956;width:18936;height:111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" strokecolor="#4472c4 [3204]" strokeweight=".5pt">
                      <v:stroke startarrow="block" endarrow="block" joinstyle="miter"/>
                    </v:shape>
                    <v:shape id="Straight Arrow Connector 195" o:spid="_x0000_s1047" type="#_x0000_t32" style="position:absolute;left:19431;top:32004;width:80;height:142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" strokecolor="#4472c4 [3204]" strokeweight=".5pt">
                      <v:stroke endarrow="block" joinstyle="miter"/>
                    </v:shape>
                    <v:shape id="Straight Arrow Connector 199" o:spid="_x0000_s1048" type="#_x0000_t32" style="position:absolute;left:12509;top:32639;width:18466;height:141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" strokecolor="#4472c4 [3204]" strokeweight=".5pt">
                      <v:stroke endarrow="block" joinstyle="miter"/>
                    </v:shape>
                  </v:group>
                </v:group>
                <w10:wrap anchorx="margin"/>
              </v:group>
            </w:pict>
          </mc:Fallback>
        </mc:AlternateContent>
      </w:r>
      <w:r w:rsidR="00E044D4">
        <w:rPr>
          <w:rFonts w:hint="cs"/>
          <w:rtl/>
        </w:rPr>
        <w:t xml:space="preserve">אביב אזרן </w:t>
      </w:r>
      <w:r w:rsidR="00E044D4">
        <w:rPr>
          <w:rtl/>
        </w:rPr>
        <w:t>–</w:t>
      </w:r>
      <w:r w:rsidR="00E044D4">
        <w:rPr>
          <w:rFonts w:hint="cs"/>
          <w:rtl/>
        </w:rPr>
        <w:t xml:space="preserve"> </w:t>
      </w:r>
      <w:r w:rsidR="00E044D4">
        <w:rPr>
          <w:rFonts w:hint="cs"/>
        </w:rPr>
        <w:t>XXXXXXXXX</w:t>
      </w:r>
    </w:p>
    <w:p w14:paraId="136D360A" w14:textId="0EE6CCDA" w:rsidR="00E044D4" w:rsidRDefault="00E044D4" w:rsidP="00E044D4">
      <w:pPr>
        <w:bidi/>
        <w:rPr>
          <w:rtl/>
        </w:rPr>
      </w:pPr>
      <w:r>
        <w:rPr>
          <w:rFonts w:hint="cs"/>
          <w:rtl/>
        </w:rPr>
        <w:t>סכמת בלוקים עבור התכנית:</w:t>
      </w:r>
    </w:p>
    <w:p w14:paraId="47CC75AE" w14:textId="77777777" w:rsidR="008D40E6" w:rsidRDefault="008D40E6" w:rsidP="00E044D4"/>
    <w:p w14:paraId="5AF0C9EA" w14:textId="77777777" w:rsidR="008D40E6" w:rsidRDefault="008D40E6" w:rsidP="00E044D4"/>
    <w:p w14:paraId="3A11F186" w14:textId="77777777" w:rsidR="008D40E6" w:rsidRDefault="008D40E6" w:rsidP="00E044D4"/>
    <w:p w14:paraId="7D690643" w14:textId="77777777" w:rsidR="008D40E6" w:rsidRDefault="008D40E6" w:rsidP="00E044D4"/>
    <w:p w14:paraId="5ABD28C6" w14:textId="77777777" w:rsidR="008D40E6" w:rsidRDefault="008D40E6" w:rsidP="00E044D4"/>
    <w:p w14:paraId="085859DE" w14:textId="77777777" w:rsidR="008D40E6" w:rsidRDefault="008D40E6" w:rsidP="00E044D4"/>
    <w:p w14:paraId="7DFA9B86" w14:textId="77777777" w:rsidR="008D40E6" w:rsidRDefault="008D40E6" w:rsidP="00E044D4"/>
    <w:p w14:paraId="70F09732" w14:textId="77777777" w:rsidR="008D40E6" w:rsidRDefault="008D40E6" w:rsidP="00E044D4"/>
    <w:p w14:paraId="6F82F569" w14:textId="77777777" w:rsidR="008D40E6" w:rsidRDefault="008D40E6" w:rsidP="00E044D4"/>
    <w:p w14:paraId="3E29080B" w14:textId="77777777" w:rsidR="008D40E6" w:rsidRDefault="008D40E6" w:rsidP="00E044D4"/>
    <w:p w14:paraId="2983D63B" w14:textId="096260E4" w:rsidR="008D40E6" w:rsidRDefault="008D40E6" w:rsidP="00E044D4">
      <w:r>
        <w:rPr>
          <w:noProof/>
        </w:rPr>
        <mc:AlternateContent>
          <mc:Choice Requires="wps">
            <w:drawing>
              <wp:anchor distT="45720" distB="45720" distL="114300" distR="114300" simplePos="0" relativeHeight="251667456" behindDoc="0" locked="0" layoutInCell="1" allowOverlap="1" wp14:anchorId="2810EA0A" wp14:editId="62723DFA">
                <wp:simplePos x="0" y="0"/>
                <wp:positionH relativeFrom="column">
                  <wp:posOffset>-392332</wp:posOffset>
                </wp:positionH>
                <wp:positionV relativeFrom="paragraph">
                  <wp:posOffset>142736</wp:posOffset>
                </wp:positionV>
                <wp:extent cx="762000" cy="62420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624205"/>
                        </a:xfrm>
                        <a:prstGeom prst="rect">
                          <a:avLst/>
                        </a:prstGeom>
                        <a:solidFill>
                          <a:srgbClr val="FFFFFF"/>
                        </a:solidFill>
                        <a:ln w="9525">
                          <a:noFill/>
                          <a:miter lim="800000"/>
                          <a:headEnd/>
                          <a:tailEnd/>
                        </a:ln>
                      </wps:spPr>
                      <wps:txbx>
                        <w:txbxContent>
                          <w:p w14:paraId="64C1E9B2" w14:textId="67B25416" w:rsidR="000C0C89" w:rsidRDefault="000C0C89">
                            <w:r>
                              <w:t>As accounts v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10EA0A" id="_x0000_t202" coordsize="21600,21600" o:spt="202" path="m,l,21600r21600,l21600,xe">
                <v:stroke joinstyle="miter"/>
                <v:path gradientshapeok="t" o:connecttype="rect"/>
              </v:shapetype>
              <v:shape id="Text Box 2" o:spid="_x0000_s1049" type="#_x0000_t202" style="position:absolute;margin-left:-30.9pt;margin-top:11.25pt;width:60pt;height:49.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" stroked="f">
                <v:textbox>
                  <w:txbxContent>
                    <w:p w14:paraId="64C1E9B2" w14:textId="67B25416" w:rsidR="000C0C89" w:rsidRDefault="000C0C89">
                      <w:r>
                        <w:t>As accounts vector</w:t>
                      </w:r>
                    </w:p>
                  </w:txbxContent>
                </v:textbox>
                <w10:wrap type="square"/>
              </v:shape>
            </w:pict>
          </mc:Fallback>
        </mc:AlternateContent>
      </w:r>
    </w:p>
    <w:p w14:paraId="412D08B3" w14:textId="7A5F1A57" w:rsidR="008D40E6" w:rsidRDefault="008D40E6" w:rsidP="00E044D4">
      <w:r>
        <w:rPr>
          <w:noProof/>
        </w:rPr>
        <mc:AlternateContent>
          <mc:Choice Requires="wps">
            <w:drawing>
              <wp:anchor distT="45720" distB="45720" distL="114300" distR="114300" simplePos="0" relativeHeight="251670528" behindDoc="0" locked="0" layoutInCell="1" allowOverlap="1" wp14:anchorId="66D7DCF6" wp14:editId="7480F194">
                <wp:simplePos x="0" y="0"/>
                <wp:positionH relativeFrom="column">
                  <wp:posOffset>2139070</wp:posOffset>
                </wp:positionH>
                <wp:positionV relativeFrom="paragraph">
                  <wp:posOffset>8841</wp:posOffset>
                </wp:positionV>
                <wp:extent cx="762000" cy="49530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495300"/>
                        </a:xfrm>
                        <a:prstGeom prst="rect">
                          <a:avLst/>
                        </a:prstGeom>
                        <a:noFill/>
                        <a:ln w="9525">
                          <a:noFill/>
                          <a:miter lim="800000"/>
                          <a:headEnd/>
                          <a:tailEnd/>
                        </a:ln>
                      </wps:spPr>
                      <wps:txbx>
                        <w:txbxContent>
                          <w:p w14:paraId="1B13DBE1" w14:textId="556DD964" w:rsidR="000C0C89" w:rsidRDefault="000C0C89" w:rsidP="000C0C89">
                            <w:r>
                              <w:t>Each one 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7DCF6" id="_x0000_s1050" type="#_x0000_t202" style="position:absolute;margin-left:168.45pt;margin-top:.7pt;width:60pt;height:3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" filled="f" stroked="f">
                <v:textbox>
                  <w:txbxContent>
                    <w:p w14:paraId="1B13DBE1" w14:textId="556DD964" w:rsidR="000C0C89" w:rsidRDefault="000C0C89" w:rsidP="000C0C89">
                      <w:r>
                        <w:t>Each one is</w:t>
                      </w:r>
                    </w:p>
                  </w:txbxContent>
                </v:textbox>
                <w10:wrap type="square"/>
              </v:shape>
            </w:pict>
          </mc:Fallback>
        </mc:AlternateContent>
      </w:r>
    </w:p>
    <w:p w14:paraId="3C521DA0" w14:textId="4E10ECF4" w:rsidR="008D40E6" w:rsidRDefault="008D40E6" w:rsidP="00E044D4"/>
    <w:p w14:paraId="0F97EC74" w14:textId="167E3F6B" w:rsidR="008D40E6" w:rsidRDefault="008D40E6" w:rsidP="00E044D4">
      <w:r>
        <w:rPr>
          <w:noProof/>
        </w:rPr>
        <mc:AlternateContent>
          <mc:Choice Requires="wpg">
            <w:drawing>
              <wp:anchor distT="0" distB="0" distL="114300" distR="114300" simplePos="0" relativeHeight="251695104" behindDoc="0" locked="0" layoutInCell="1" allowOverlap="1" wp14:anchorId="5BFEDE20" wp14:editId="5DD8B204">
                <wp:simplePos x="0" y="0"/>
                <wp:positionH relativeFrom="column">
                  <wp:posOffset>1576705</wp:posOffset>
                </wp:positionH>
                <wp:positionV relativeFrom="paragraph">
                  <wp:posOffset>6985</wp:posOffset>
                </wp:positionV>
                <wp:extent cx="1629410" cy="624205"/>
                <wp:effectExtent l="0" t="0" r="0" b="4445"/>
                <wp:wrapSquare wrapText="bothSides"/>
                <wp:docPr id="205" name="Group 205"/>
                <wp:cNvGraphicFramePr/>
                <a:graphic xmlns:a="http://schemas.openxmlformats.org/drawingml/2006/main">
                  <a:graphicData uri="http://schemas.microsoft.com/office/word/2010/wordprocessingGroup">
                    <wpg:wgp>
                      <wpg:cNvGrpSpPr/>
                      <wpg:grpSpPr>
                        <a:xfrm>
                          <a:off x="0" y="0"/>
                          <a:ext cx="1629410" cy="624205"/>
                          <a:chOff x="0" y="0"/>
                          <a:chExt cx="1629834" cy="624205"/>
                        </a:xfrm>
                      </wpg:grpSpPr>
                      <wps:wsp>
                        <wps:cNvPr id="196" name="Text Box 2"/>
                        <wps:cNvSpPr txBox="1">
                          <a:spLocks noChangeArrowheads="1"/>
                        </wps:cNvSpPr>
                        <wps:spPr bwMode="auto">
                          <a:xfrm>
                            <a:off x="0" y="0"/>
                            <a:ext cx="650240" cy="624205"/>
                          </a:xfrm>
                          <a:prstGeom prst="rect">
                            <a:avLst/>
                          </a:prstGeom>
                          <a:noFill/>
                          <a:ln w="9525">
                            <a:noFill/>
                            <a:miter lim="800000"/>
                            <a:headEnd/>
                            <a:tailEnd/>
                          </a:ln>
                        </wps:spPr>
                        <wps:txbx>
                          <w:txbxContent>
                            <w:p w14:paraId="6EDAE054" w14:textId="0771476A" w:rsidR="000C0C89" w:rsidRDefault="000C0C89" w:rsidP="000C0C89">
                              <w:r>
                                <w:t xml:space="preserve">As </w:t>
                              </w:r>
                              <w:r>
                                <w:t>atm threads array</w:t>
                              </w:r>
                            </w:p>
                          </w:txbxContent>
                        </wps:txbx>
                        <wps:bodyPr rot="0" vert="horz" wrap="square" lIns="91440" tIns="45720" rIns="91440" bIns="45720" anchor="t" anchorCtr="0">
                          <a:noAutofit/>
                        </wps:bodyPr>
                      </wps:wsp>
                      <wps:wsp>
                        <wps:cNvPr id="200" name="Text Box 2"/>
                        <wps:cNvSpPr txBox="1">
                          <a:spLocks noChangeArrowheads="1"/>
                        </wps:cNvSpPr>
                        <wps:spPr bwMode="auto">
                          <a:xfrm>
                            <a:off x="575734" y="25400"/>
                            <a:ext cx="1054100" cy="438150"/>
                          </a:xfrm>
                          <a:prstGeom prst="rect">
                            <a:avLst/>
                          </a:prstGeom>
                          <a:noFill/>
                          <a:ln w="9525">
                            <a:noFill/>
                            <a:miter lim="800000"/>
                            <a:headEnd/>
                            <a:tailEnd/>
                          </a:ln>
                        </wps:spPr>
                        <wps:txbx>
                          <w:txbxContent>
                            <w:p w14:paraId="29889B1C" w14:textId="357F6C6E" w:rsidR="000C0C89" w:rsidRDefault="000C0C89" w:rsidP="000C0C89">
                              <w:r>
                                <w:t>As instancing of threads</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5BFEDE20" id="Group 205" o:spid="_x0000_s1051" style="position:absolute;margin-left:124.15pt;margin-top:.55pt;width:128.3pt;height:49.15pt;z-index:251695104;mso-width-relative:margin" coordsize="16298,6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">
                <v:shape id="_x0000_s1052" type="#_x0000_t202" style="position:absolute;width:6502;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6EDAE054" w14:textId="0771476A" w:rsidR="000C0C89" w:rsidRDefault="000C0C89" w:rsidP="000C0C89">
                        <w:r>
                          <w:t xml:space="preserve">As </w:t>
                        </w:r>
                        <w:r>
                          <w:t>atm threads array</w:t>
                        </w:r>
                      </w:p>
                    </w:txbxContent>
                  </v:textbox>
                </v:shape>
                <v:shape id="_x0000_s1053" type="#_x0000_t202" style="position:absolute;left:5757;top:254;width:10541;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29889B1C" w14:textId="357F6C6E" w:rsidR="000C0C89" w:rsidRDefault="000C0C89" w:rsidP="000C0C89">
                        <w:r>
                          <w:t>As instancing of threads</w:t>
                        </w:r>
                      </w:p>
                    </w:txbxContent>
                  </v:textbox>
                </v:shape>
                <w10:wrap type="square"/>
              </v:group>
            </w:pict>
          </mc:Fallback>
        </mc:AlternateContent>
      </w:r>
    </w:p>
    <w:p w14:paraId="6B12C545" w14:textId="4C47033B" w:rsidR="008D40E6" w:rsidRDefault="008D40E6" w:rsidP="00E044D4"/>
    <w:p w14:paraId="504AC097" w14:textId="7DA624AB" w:rsidR="008D40E6" w:rsidRDefault="008D40E6" w:rsidP="00E044D4"/>
    <w:p w14:paraId="372CDE1A" w14:textId="3D6D4166" w:rsidR="008D40E6" w:rsidRDefault="008D40E6" w:rsidP="00E044D4"/>
    <w:p w14:paraId="7FBE9DAA" w14:textId="79AD6B55" w:rsidR="008D40E6" w:rsidRDefault="008D40E6" w:rsidP="00E044D4"/>
    <w:p w14:paraId="55EADD9A" w14:textId="54E5DFDE" w:rsidR="008D40E6" w:rsidRDefault="008D40E6" w:rsidP="00E044D4"/>
    <w:p w14:paraId="0A5B2A2B" w14:textId="5FFAD237" w:rsidR="008D40E6" w:rsidRDefault="008D40E6" w:rsidP="00E044D4"/>
    <w:p w14:paraId="0F694CA0" w14:textId="494D090A" w:rsidR="008D40E6" w:rsidRDefault="008D40E6" w:rsidP="00E044D4"/>
    <w:p w14:paraId="76576ECF" w14:textId="53563F8B" w:rsidR="008D40E6" w:rsidRDefault="008D40E6" w:rsidP="00E044D4"/>
    <w:p w14:paraId="5FBEE3EA" w14:textId="3DDAD147" w:rsidR="00E044D4" w:rsidRDefault="008D40E6" w:rsidP="008D40E6">
      <w:pPr>
        <w:pStyle w:val="ListParagraph"/>
        <w:numPr>
          <w:ilvl w:val="0"/>
          <w:numId w:val="4"/>
        </w:numPr>
      </w:pPr>
      <w:r>
        <w:t xml:space="preserve">Main file in bank.cpp. </w:t>
      </w:r>
    </w:p>
    <w:p w14:paraId="0E9B65EA" w14:textId="66669F70" w:rsidR="008D40E6" w:rsidRDefault="008D40E6" w:rsidP="008D40E6">
      <w:pPr>
        <w:pStyle w:val="ListParagraph"/>
        <w:numPr>
          <w:ilvl w:val="0"/>
          <w:numId w:val="4"/>
        </w:numPr>
      </w:pPr>
      <w:r>
        <w:t>There we have array of threads, one for each atm, and two more threads: one to collect commission and one to print to monitor the status.</w:t>
      </w:r>
    </w:p>
    <w:p w14:paraId="09FF7903" w14:textId="5CD288B0" w:rsidR="008D40E6" w:rsidRDefault="008D40E6" w:rsidP="008D40E6">
      <w:pPr>
        <w:pStyle w:val="ListParagraph"/>
        <w:numPr>
          <w:ilvl w:val="0"/>
          <w:numId w:val="4"/>
        </w:numPr>
      </w:pPr>
      <w:r>
        <w:lastRenderedPageBreak/>
        <w:t xml:space="preserve">We manage vector of object of class </w:t>
      </w:r>
      <w:r w:rsidRPr="008D40E6">
        <w:rPr>
          <w:b/>
          <w:bCs/>
        </w:rPr>
        <w:t>Account</w:t>
      </w:r>
      <w:r>
        <w:t xml:space="preserve">, each one of them act as a </w:t>
      </w:r>
      <w:r>
        <w:rPr>
          <w:b/>
          <w:bCs/>
        </w:rPr>
        <w:t>monitor</w:t>
      </w:r>
      <w:r>
        <w:t xml:space="preserve"> with respect to it’s </w:t>
      </w:r>
      <w:proofErr w:type="spellStart"/>
      <w:r>
        <w:t>isVIP</w:t>
      </w:r>
      <w:proofErr w:type="spellEnd"/>
      <w:r>
        <w:t xml:space="preserve"> &amp; balance fields. It has locks on those fields, to make sure that multiple agents can read it on the same time, but only one can write (and when he does – no one can read). </w:t>
      </w:r>
    </w:p>
    <w:p w14:paraId="13D2B14A" w14:textId="4C4FED94" w:rsidR="008D40E6" w:rsidRDefault="008D40E6" w:rsidP="004516B8">
      <w:pPr>
        <w:pStyle w:val="ListParagraph"/>
        <w:numPr>
          <w:ilvl w:val="0"/>
          <w:numId w:val="4"/>
        </w:numPr>
        <w:rPr>
          <w:rFonts w:hint="cs"/>
        </w:rPr>
      </w:pPr>
      <w:r>
        <w:t xml:space="preserve">We manage also readers – </w:t>
      </w:r>
      <w:proofErr w:type="gramStart"/>
      <w:r>
        <w:t>writers</w:t>
      </w:r>
      <w:proofErr w:type="gramEnd"/>
      <w:r>
        <w:t xml:space="preserve"> mechanism on the accounts vector itself: </w:t>
      </w:r>
      <w:r w:rsidR="004516B8">
        <w:t>multiple agents can search for accounts and interacts with them (including writing to given account), but only one can add account to the vector. The parallel writing is possible due to different locks on each account instance, and the vector itself.</w:t>
      </w:r>
      <w:bookmarkStart w:id="0" w:name="_GoBack"/>
      <w:bookmarkEnd w:id="0"/>
    </w:p>
    <w:sectPr w:rsidR="008D40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E69B6"/>
    <w:multiLevelType w:val="hybridMultilevel"/>
    <w:tmpl w:val="74962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14D28"/>
    <w:multiLevelType w:val="hybridMultilevel"/>
    <w:tmpl w:val="F95265FE"/>
    <w:lvl w:ilvl="0" w:tplc="2958968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774814"/>
    <w:multiLevelType w:val="hybridMultilevel"/>
    <w:tmpl w:val="87E24FDE"/>
    <w:lvl w:ilvl="0" w:tplc="5B6A4E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413CED"/>
    <w:multiLevelType w:val="hybridMultilevel"/>
    <w:tmpl w:val="1242E108"/>
    <w:lvl w:ilvl="0" w:tplc="58EE05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DI1MjIzMDUzszRU0lEKTi0uzszPAykwrAUAaBo9GywAAAA="/>
  </w:docVars>
  <w:rsids>
    <w:rsidRoot w:val="00E044D4"/>
    <w:rsid w:val="000C0C89"/>
    <w:rsid w:val="004516B8"/>
    <w:rsid w:val="00621696"/>
    <w:rsid w:val="008D40E6"/>
    <w:rsid w:val="00E044D4"/>
    <w:rsid w:val="00FC6B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1019B"/>
  <w15:chartTrackingRefBased/>
  <w15:docId w15:val="{F1A7741C-D036-48CF-A4D4-13F3B246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4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133</Words>
  <Characters>76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נור צבי</dc:creator>
  <cp:keywords/>
  <dc:description/>
  <cp:lastModifiedBy>מנור צבי</cp:lastModifiedBy>
  <cp:revision>2</cp:revision>
  <dcterms:created xsi:type="dcterms:W3CDTF">2019-05-25T18:28:00Z</dcterms:created>
  <dcterms:modified xsi:type="dcterms:W3CDTF">2019-05-25T19:08:00Z</dcterms:modified>
</cp:coreProperties>
</file>